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77558D" w14:textId="77777777" w:rsidR="00BF7EEC" w:rsidRPr="008F32F4" w:rsidRDefault="00BA2E9F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BF7EEC" w:rsidRPr="008F32F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="00BF7EEC" w:rsidRPr="008F32F4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BF7EEC"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="00BF7EEC"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F7EEC"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="00BF7EEC"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F7EEC" w:rsidRPr="008F32F4">
        <w:rPr>
          <w:rFonts w:ascii="Helvetica" w:hAnsi="Helvetica" w:cs="Arial"/>
          <w:sz w:val="20"/>
          <w:szCs w:val="24"/>
          <w:lang w:val="lt-LT"/>
        </w:rPr>
        <w:t>eutektika</w:t>
      </w:r>
      <w:proofErr w:type="spellEnd"/>
      <w:r w:rsidR="00BF7EEC" w:rsidRPr="008F32F4">
        <w:rPr>
          <w:rFonts w:ascii="Helvetica" w:hAnsi="Helvetica" w:cs="Arial"/>
          <w:sz w:val="20"/>
          <w:szCs w:val="24"/>
          <w:lang w:val="lt-LT"/>
        </w:rPr>
        <w:t>.</w:t>
      </w:r>
    </w:p>
    <w:p w14:paraId="5BFB481F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AD2958A" w14:textId="4A2A18AB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2.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Eutektika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pagal 1 punktą, apimanti 75 %±2 %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ir 25 %±2 %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pagal svorį.</w:t>
      </w:r>
    </w:p>
    <w:p w14:paraId="708B45A3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C1C41B" w14:textId="66F7643E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3.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Eutektika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pagal 1 arba 2 punktą, ku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F32F4">
        <w:rPr>
          <w:rFonts w:ascii="Helvetica" w:hAnsi="Helvetica" w:cs="Arial"/>
          <w:b/>
          <w:bCs/>
          <w:sz w:val="20"/>
          <w:szCs w:val="24"/>
          <w:lang w:val="lt-LT"/>
        </w:rPr>
        <w:t>:</w:t>
      </w:r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molinis santykis yra 1,76 ± 0,1.</w:t>
      </w:r>
    </w:p>
    <w:p w14:paraId="1594EEEC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0242D7" w14:textId="55D70AB6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4.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Eutektika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pagal bet kurį iš 1 - 3 punktų, ku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s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yra β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s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>.</w:t>
      </w:r>
    </w:p>
    <w:p w14:paraId="468FAD95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A44241" w14:textId="4AA1D3AB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5.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Eutektika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pagal 4 punktą, ku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eutektika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lydosi 143,6±3 °C temperatūroje.</w:t>
      </w:r>
    </w:p>
    <w:p w14:paraId="2EF41826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C19715" w14:textId="0FDBF489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6.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Eutektika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pagal bet kurį iš 1 - 5 punktų, ku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ikronizuotas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>.</w:t>
      </w:r>
    </w:p>
    <w:p w14:paraId="2336FBAF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67E2BC" w14:textId="4D0A7D67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7.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Eutektikos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pagal bet kurį iš 1 - 6 punktų gamybos būdas, apimantis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sumaišymą arba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smulkinimą.</w:t>
      </w:r>
    </w:p>
    <w:p w14:paraId="0D1034F9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94AEA6" w14:textId="36CE3081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8. Būdas pagal 7 punktą, apimantis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smulkinimą.</w:t>
      </w:r>
    </w:p>
    <w:p w14:paraId="26E0E64A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51B31E2" w14:textId="27EAE17A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9. Būdas pagal 8 punktą, ku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s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yra smulkinami didelės šlyties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granuliatoriuje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>.</w:t>
      </w:r>
    </w:p>
    <w:p w14:paraId="6BCFA069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5FD8CF" w14:textId="1F16E4D1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10. Būdas pagal 7 punktą, apimantis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sumaišymą.</w:t>
      </w:r>
    </w:p>
    <w:p w14:paraId="6E251616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40AD59" w14:textId="02FCA17B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11. Būdas pagal 10 punktą, ku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s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sumaišomi presuojant.</w:t>
      </w:r>
    </w:p>
    <w:p w14:paraId="1A8F4382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4A9CF1" w14:textId="58EBC2EB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12. Būdas pagal 11 punktą, ku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s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56318" w:rsidRPr="008F32F4">
        <w:rPr>
          <w:rFonts w:ascii="Helvetica" w:hAnsi="Helvetica" w:cs="Arial"/>
          <w:sz w:val="20"/>
          <w:szCs w:val="24"/>
          <w:lang w:val="lt-LT"/>
        </w:rPr>
        <w:t>supresuoj</w:t>
      </w:r>
      <w:r w:rsidRPr="008F32F4">
        <w:rPr>
          <w:rFonts w:ascii="Helvetica" w:hAnsi="Helvetica" w:cs="Arial"/>
          <w:sz w:val="20"/>
          <w:szCs w:val="24"/>
          <w:lang w:val="lt-LT"/>
        </w:rPr>
        <w:t>ami sutankin</w:t>
      </w:r>
      <w:r w:rsidR="00D56318" w:rsidRPr="008F32F4">
        <w:rPr>
          <w:rFonts w:ascii="Helvetica" w:hAnsi="Helvetica" w:cs="Arial"/>
          <w:sz w:val="20"/>
          <w:szCs w:val="24"/>
          <w:lang w:val="lt-LT"/>
        </w:rPr>
        <w:t>imo</w:t>
      </w:r>
      <w:r w:rsidRPr="008F32F4">
        <w:rPr>
          <w:rFonts w:ascii="Helvetica" w:hAnsi="Helvetica" w:cs="Arial"/>
          <w:sz w:val="20"/>
          <w:szCs w:val="24"/>
          <w:lang w:val="lt-LT"/>
        </w:rPr>
        <w:t xml:space="preserve"> voleliu.</w:t>
      </w:r>
    </w:p>
    <w:p w14:paraId="52455A09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D987D0" w14:textId="3C1CCDDE" w:rsidR="00BF7EEC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 xml:space="preserve">13.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Eutektikos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pagal 1 punktą gamybos būdas, apimantis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džiovinimą purškiant.</w:t>
      </w:r>
    </w:p>
    <w:p w14:paraId="3A3F3F9F" w14:textId="77777777" w:rsidR="00BF7EEC" w:rsidRPr="008F32F4" w:rsidRDefault="00BF7EEC" w:rsidP="008F32F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3BB160" w14:textId="767B4F8D" w:rsidR="00B81266" w:rsidRPr="008F32F4" w:rsidRDefault="00BF7EEC" w:rsidP="008F32F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F32F4">
        <w:rPr>
          <w:rFonts w:ascii="Helvetica" w:hAnsi="Helvetica" w:cs="Arial"/>
          <w:sz w:val="20"/>
          <w:szCs w:val="24"/>
          <w:lang w:val="lt-LT"/>
        </w:rPr>
        <w:t>14. Būdas pagal bet kurį iš 7</w:t>
      </w:r>
      <w:r w:rsidR="00D56318"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F32F4">
        <w:rPr>
          <w:rFonts w:ascii="Helvetica" w:hAnsi="Helvetica" w:cs="Arial"/>
          <w:sz w:val="20"/>
          <w:szCs w:val="24"/>
          <w:lang w:val="lt-LT"/>
        </w:rPr>
        <w:t>-</w:t>
      </w:r>
      <w:r w:rsidR="00D56318"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F32F4">
        <w:rPr>
          <w:rFonts w:ascii="Helvetica" w:hAnsi="Helvetica" w:cs="Arial"/>
          <w:sz w:val="20"/>
          <w:szCs w:val="24"/>
          <w:lang w:val="lt-LT"/>
        </w:rPr>
        <w:t xml:space="preserve">13 punktų, kur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mikronizuotas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ciklobenzaprino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F32F4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8F32F4">
        <w:rPr>
          <w:rFonts w:ascii="Helvetica" w:hAnsi="Helvetica" w:cs="Arial"/>
          <w:sz w:val="20"/>
          <w:szCs w:val="24"/>
          <w:lang w:val="lt-LT"/>
        </w:rPr>
        <w:t>.</w:t>
      </w:r>
    </w:p>
    <w:sectPr w:rsidR="00B81266" w:rsidRPr="008F32F4" w:rsidSect="008F32F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B662CB" w14:textId="77777777" w:rsidR="006F326F" w:rsidRDefault="006F326F" w:rsidP="007B0A41">
      <w:pPr>
        <w:spacing w:after="0" w:line="240" w:lineRule="auto"/>
      </w:pPr>
      <w:r>
        <w:separator/>
      </w:r>
    </w:p>
  </w:endnote>
  <w:endnote w:type="continuationSeparator" w:id="0">
    <w:p w14:paraId="345EC96B" w14:textId="77777777" w:rsidR="006F326F" w:rsidRDefault="006F326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A16956" w14:textId="77777777" w:rsidR="006F326F" w:rsidRDefault="006F326F" w:rsidP="007B0A41">
      <w:pPr>
        <w:spacing w:after="0" w:line="240" w:lineRule="auto"/>
      </w:pPr>
      <w:r>
        <w:separator/>
      </w:r>
    </w:p>
  </w:footnote>
  <w:footnote w:type="continuationSeparator" w:id="0">
    <w:p w14:paraId="372639E8" w14:textId="77777777" w:rsidR="006F326F" w:rsidRDefault="006F326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A644F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733D1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326F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8F32F4"/>
    <w:rsid w:val="0090596D"/>
    <w:rsid w:val="00907FD8"/>
    <w:rsid w:val="00916226"/>
    <w:rsid w:val="009245E2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BF7EEC"/>
    <w:rsid w:val="00C1001A"/>
    <w:rsid w:val="00C156FA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318"/>
    <w:rsid w:val="00D56D60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52741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63</Characters>
  <Application>Microsoft Office Word</Application>
  <DocSecurity>0</DocSecurity>
  <Lines>3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9T13:33:00Z</dcterms:created>
  <dcterms:modified xsi:type="dcterms:W3CDTF">2024-05-15T11:19:00Z</dcterms:modified>
</cp:coreProperties>
</file>